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Netherlands</w:t>
      </w:r>
      <w:r>
        <w:t xml:space="preserve"> </w:t>
      </w:r>
      <w:r>
        <w:t xml:space="preserve">Amsterdam</w:t>
      </w:r>
    </w:p>
    <w:bookmarkStart w:id="21" w:name="X1d3ac3bf27298768d60bb3adad5a3b474908dc7"/>
    <w:p>
      <w:pPr>
        <w:pStyle w:val="Heading1"/>
      </w:pPr>
      <w:r>
        <w:t xml:space="preserve">Cover Letter for Ophthalmologist Position in the Netherlands Amsterdam</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bookmarkStart w:id="20" w:name="to-the-hiring-committee"/>
    <w:p>
      <w:pPr>
        <w:pStyle w:val="Heading2"/>
      </w:pPr>
      <w:r>
        <w:t xml:space="preserve">To the Hiring Committee,</w:t>
      </w:r>
    </w:p>
    <w:p>
      <w:pPr>
        <w:pStyle w:val="FirstParagraph"/>
      </w:pPr>
      <w:r>
        <w:t xml:space="preserve">Dear [Hiring Manager's Name or "Hiring Committee"],</w:t>
      </w:r>
    </w:p>
    <w:p>
      <w:pPr>
        <w:pStyle w:val="BodyText"/>
      </w:pPr>
      <w:r>
        <w:t xml:space="preserve">I am writing to express my sincere interest in the Ophthalmologist position at your esteemed institution in the Netherlands Amsterdam. As a dedicated and skilled ophthalmologist with a passion for advancing eye care and contributing to a diverse, innovative healthcare environment, I am eager to bring my expertise to your team. The opportunity to work within the vibrant medical landscape of Amsterdam aligns perfectly with my professional aspirations and personal values.</w:t>
      </w:r>
    </w:p>
    <w:p>
      <w:pPr>
        <w:pStyle w:val="BodyText"/>
      </w:pPr>
      <w:r>
        <w:t xml:space="preserve">Throughout my career as an Ophthalmologist, I have focused on delivering high-quality patient care while staying at the forefront of advancements in ophthalmic science and technology. My experience spans clinical practice, research, and education, allowing me to develop a holistic approach to treating patients with a wide range of ocular conditions. I have worked in multidisciplinary settings where collaboration with other specialists has been key to achieving optimal outcomes for patients. This background has prepared me to thrive in the dynamic and patient-centric environment of the Netherlands Amsterdam healthcare system.</w:t>
      </w:r>
    </w:p>
    <w:p>
      <w:pPr>
        <w:pStyle w:val="BodyText"/>
      </w:pPr>
      <w:r>
        <w:t xml:space="preserve">What draws me specifically to the Netherlands Amsterdam is its reputation as a global hub for medical innovation and excellence. The region is home to world-class hospitals, cutting-edge research facilities, and a population that values proactive healthcare. As an Ophthalmologist, I am particularly inspired by the integration of technology in eye care here—such as advanced diagnostic tools and personalized treatment plans—which resonates with my own commitment to leveraging modern techniques for better patient outcomes. Amsterdam’s multicultural society also appeals to me, as it fosters a unique understanding of diverse patient needs, a perspective I believe is essential in today’s globalized medical field.</w:t>
      </w:r>
    </w:p>
    <w:p>
      <w:pPr>
        <w:pStyle w:val="BodyText"/>
      </w:pPr>
      <w:r>
        <w:t xml:space="preserve">My professional journey has been shaped by a deep respect for the importance of ophthalmology in improving quality of life. From diagnosing and managing complex conditions like glaucoma and retinal disorders to performing intricate surgical procedures such as cataract removal and refractive surgery, I have consistently prioritized patient-centered care. I take pride in my ability to communicate effectively with patients, ensuring they understand their conditions and treatment options while maintaining a compassionate demeanor throughout their care journey. This approach has earned me the trust of both patients and colleagues alike.</w:t>
      </w:r>
    </w:p>
    <w:p>
      <w:pPr>
        <w:pStyle w:val="BodyText"/>
      </w:pPr>
      <w:r>
        <w:t xml:space="preserve">In addition to my clinical expertise, I have actively contributed to the advancement of ophthalmology through research and professional development. For instance, I have collaborated on studies exploring innovative therapies for age-related macular degeneration and participated in training programs that emphasize evidence-based practices. These experiences have not only broadened my knowledge but also reinforced my belief in the importance of continuous learning and adaptability in a field as rapidly evolving as ophthalmology. I am confident that these qualities will enable me to contribute meaningfully to your institution’s mission of excellence.</w:t>
      </w:r>
    </w:p>
    <w:p>
      <w:pPr>
        <w:pStyle w:val="BodyText"/>
      </w:pPr>
      <w:r>
        <w:t xml:space="preserve">Working in the Netherlands Amsterdam would allow me to combine my clinical skills with the opportunity to work alongside some of the most talented professionals in the field. The country’s emphasis on interdisciplinary collaboration and patient autonomy aligns with my philosophy of care, which prioritizes individualized treatment plans and long-term patient relationships. I am also deeply committed to cultural sensitivity and language proficiency, as I understand that effective communication is critical in building trust with patients from diverse backgrounds. While fluent in [Your Languages], I am actively working to improve my Dutch to better serve the local community.</w:t>
      </w:r>
    </w:p>
    <w:p>
      <w:pPr>
        <w:pStyle w:val="BodyText"/>
      </w:pPr>
      <w:r>
        <w:t xml:space="preserve">The Netherlands Amsterdam is a city that thrives on innovation, diversity, and a strong sense of community—values that mirror my own professional ethos. I am particularly drawn to the opportunity to contribute to the region’s healthcare system while immersing myself in its rich cultural heritage. Whether it’s through direct patient care, mentorship of younger professionals, or participation in community health initiatives, I am eager to make a lasting impact in this dynamic environment.</w:t>
      </w:r>
    </w:p>
    <w:p>
      <w:pPr>
        <w:pStyle w:val="BodyText"/>
      </w:pPr>
      <w:r>
        <w:t xml:space="preserve">I am excited about the possibility of joining your team and contributing to the continued success of your ophthalmology department. My background, skills, and passion for eye care position me as a strong candidate for this role, and I am confident that I can add value to your institution’s mission of excellence in patient care. I would be honored to discuss how my experiences align with your needs and how I can contribute to the future of ophthalmology in the Netherlands Amsterdam.</w:t>
      </w:r>
    </w:p>
    <w:p>
      <w:pPr>
        <w:pStyle w:val="BodyText"/>
      </w:pPr>
      <w:r>
        <w:t xml:space="preserve">Thank you for considering my application. I look forward to the opportunity to further discuss my qualifications and enthusiasm for this position.</w:t>
      </w:r>
    </w:p>
    <w:p>
      <w:pPr>
        <w:pStyle w:val="BodyText"/>
      </w:pPr>
      <w:r>
        <w:t xml:space="preserve">Sincerely,</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Netherlands Amsterdam</dc:title>
  <dc:creator/>
  <cp:keywords/>
  <dcterms:created xsi:type="dcterms:W3CDTF">2026-07-23T12:28:33Z</dcterms:created>
  <dcterms:modified xsi:type="dcterms:W3CDTF">2026-07-23T12:28:33Z</dcterms:modified>
</cp:coreProperties>
</file>

<file path=docProps/custom.xml><?xml version="1.0" encoding="utf-8"?>
<Properties xmlns="http://schemas.openxmlformats.org/officeDocument/2006/custom-properties" xmlns:vt="http://schemas.openxmlformats.org/officeDocument/2006/docPropsVTypes"/>
</file>